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4BA6" w:rsidRPr="00966B03" w:rsidRDefault="003426C8" w:rsidP="00684BA6">
      <w:pPr>
        <w:jc w:val="center"/>
        <w:rPr>
          <w:rFonts w:ascii="Trebuchet MS" w:hAnsi="Trebuchet MS"/>
          <w:b/>
          <w:u w:val="single"/>
        </w:rPr>
      </w:pPr>
      <w:r>
        <w:rPr>
          <w:rFonts w:ascii="Trebuchet MS" w:hAnsi="Trebuchet MS"/>
          <w:b/>
          <w:u w:val="single"/>
        </w:rPr>
        <w:t>AUTOCERTIFICAZIONE</w:t>
      </w:r>
    </w:p>
    <w:p w:rsidR="00684BA6" w:rsidRPr="00066967" w:rsidRDefault="003426C8" w:rsidP="00684BA6">
      <w:pPr>
        <w:rPr>
          <w:rFonts w:ascii="Trebuchet MS" w:hAnsi="Trebuchet MS"/>
          <w:sz w:val="16"/>
          <w:szCs w:val="21"/>
        </w:rPr>
      </w:pPr>
      <w:r w:rsidRPr="00066967">
        <w:rPr>
          <w:rFonts w:ascii="Trebuchet MS" w:hAnsi="Trebuchet MS"/>
          <w:bCs/>
          <w:sz w:val="16"/>
          <w:szCs w:val="21"/>
        </w:rPr>
        <w:t xml:space="preserve">DICHIARAZIONE SOSTITUTIVA DELL’ATTO DI NOTORIETÀ AI SENSI DELL’ART. 47 DEL D.P.R. 28 DICEMBRE 2000, N. 44 </w:t>
      </w:r>
      <w:r w:rsidRPr="00066967">
        <w:rPr>
          <w:rFonts w:ascii="Trebuchet MS" w:hAnsi="Trebuchet MS"/>
          <w:sz w:val="16"/>
          <w:szCs w:val="21"/>
        </w:rPr>
        <w:t xml:space="preserve">PER ATTESTAZIONE DEI REQUISITI LINGUISTICI RICHIESTI PER LA PARTECIPAZIONE </w:t>
      </w:r>
      <w:r>
        <w:rPr>
          <w:rFonts w:ascii="Trebuchet MS" w:hAnsi="Trebuchet MS"/>
          <w:sz w:val="16"/>
          <w:szCs w:val="21"/>
        </w:rPr>
        <w:t>A BANDI DI MOBILITA’</w:t>
      </w:r>
    </w:p>
    <w:p w:rsidR="00966B03" w:rsidRPr="00066967" w:rsidRDefault="00966B03" w:rsidP="003426C8">
      <w:pPr>
        <w:spacing w:before="240" w:after="0"/>
        <w:ind w:right="566"/>
        <w:jc w:val="both"/>
        <w:rPr>
          <w:rFonts w:ascii="Trebuchet MS" w:hAnsi="Trebuchet MS"/>
          <w:b/>
          <w:sz w:val="21"/>
          <w:szCs w:val="21"/>
        </w:rPr>
      </w:pPr>
      <w:r w:rsidRPr="00066967">
        <w:rPr>
          <w:rFonts w:ascii="Trebuchet MS" w:hAnsi="Trebuchet MS"/>
          <w:b/>
          <w:sz w:val="21"/>
          <w:szCs w:val="21"/>
        </w:rPr>
        <w:t>Il presente modulo è da allegare alla domanda di partecipa</w:t>
      </w:r>
      <w:r w:rsidR="00B026D7">
        <w:rPr>
          <w:rFonts w:ascii="Trebuchet MS" w:hAnsi="Trebuchet MS"/>
          <w:b/>
          <w:sz w:val="21"/>
          <w:szCs w:val="21"/>
        </w:rPr>
        <w:t xml:space="preserve">zione </w:t>
      </w:r>
      <w:r w:rsidR="009E0E5C" w:rsidRPr="00480E2D">
        <w:rPr>
          <w:rFonts w:ascii="Trebuchet MS" w:hAnsi="Trebuchet MS"/>
          <w:b/>
          <w:sz w:val="21"/>
          <w:szCs w:val="21"/>
          <w:u w:val="double"/>
        </w:rPr>
        <w:t>solo s</w:t>
      </w:r>
      <w:r w:rsidRPr="00480E2D">
        <w:rPr>
          <w:rFonts w:ascii="Trebuchet MS" w:hAnsi="Trebuchet MS"/>
          <w:b/>
          <w:sz w:val="21"/>
          <w:szCs w:val="21"/>
          <w:u w:val="double"/>
        </w:rPr>
        <w:t>e</w:t>
      </w:r>
      <w:r w:rsidRPr="00066967">
        <w:rPr>
          <w:rFonts w:ascii="Trebuchet MS" w:hAnsi="Trebuchet MS"/>
          <w:b/>
          <w:sz w:val="21"/>
          <w:szCs w:val="21"/>
        </w:rPr>
        <w:t xml:space="preserve"> </w:t>
      </w:r>
      <w:r w:rsidR="003426C8">
        <w:rPr>
          <w:rFonts w:ascii="Trebuchet MS" w:hAnsi="Trebuchet MS"/>
          <w:b/>
          <w:sz w:val="21"/>
          <w:szCs w:val="21"/>
        </w:rPr>
        <w:t>non si è in possesso di una certificazione ufficiale (compresa tra quelle riconosciute dall’Ateneo) o di un attestato Slam o se il livello di conoscenza della lingua non è riconosciuto in carriera e quindi visibile nello screenshot estratto da Unimia:</w:t>
      </w:r>
    </w:p>
    <w:p w:rsidR="00F43871" w:rsidRPr="009E0E5C" w:rsidRDefault="00F43871" w:rsidP="00FF5E54">
      <w:pPr>
        <w:spacing w:before="240" w:after="0"/>
        <w:ind w:right="566"/>
        <w:jc w:val="center"/>
        <w:rPr>
          <w:rFonts w:ascii="Trebuchet MS" w:eastAsia="Times New Roman" w:hAnsi="Trebuchet MS"/>
          <w:sz w:val="20"/>
          <w:shd w:val="clear" w:color="auto" w:fill="FFFFFF"/>
          <w:lang w:eastAsia="it-IT"/>
        </w:rPr>
      </w:pPr>
      <w:r w:rsidRPr="009E0E5C">
        <w:rPr>
          <w:rFonts w:ascii="Trebuchet MS" w:eastAsia="Times New Roman" w:hAnsi="Trebuchet MS"/>
          <w:sz w:val="20"/>
          <w:shd w:val="clear" w:color="auto" w:fill="FFFFFF"/>
          <w:lang w:eastAsia="it-IT"/>
        </w:rPr>
        <w:t>Il/la sottoscritto/a______________________________________________, nato/a a _____________________________________________</w:t>
      </w:r>
    </w:p>
    <w:p w:rsidR="00F43871" w:rsidRPr="009E0E5C" w:rsidRDefault="00F43871" w:rsidP="00FF5E54">
      <w:pPr>
        <w:spacing w:after="0"/>
        <w:ind w:right="566" w:firstLine="426"/>
        <w:jc w:val="center"/>
        <w:rPr>
          <w:rFonts w:ascii="Trebuchet MS" w:eastAsia="Times New Roman" w:hAnsi="Trebuchet MS"/>
          <w:sz w:val="20"/>
          <w:shd w:val="clear" w:color="auto" w:fill="FFFFFF"/>
          <w:lang w:eastAsia="it-IT"/>
        </w:rPr>
      </w:pPr>
      <w:r w:rsidRPr="009E0E5C">
        <w:rPr>
          <w:rFonts w:ascii="Trebuchet MS" w:eastAsia="Times New Roman" w:hAnsi="Trebuchet MS"/>
          <w:sz w:val="20"/>
          <w:shd w:val="clear" w:color="auto" w:fill="FFFFFF"/>
          <w:lang w:eastAsia="it-IT"/>
        </w:rPr>
        <w:t>il __/__/____ e residente a___________________________________, via______________________________________________________</w:t>
      </w:r>
    </w:p>
    <w:p w:rsidR="00F43871" w:rsidRPr="009E0E5C" w:rsidRDefault="00F43871" w:rsidP="00FF5E54">
      <w:pPr>
        <w:spacing w:after="0"/>
        <w:ind w:right="566" w:firstLine="426"/>
        <w:jc w:val="center"/>
        <w:rPr>
          <w:rFonts w:ascii="Trebuchet MS" w:eastAsia="Times New Roman" w:hAnsi="Trebuchet MS"/>
          <w:sz w:val="20"/>
          <w:shd w:val="clear" w:color="auto" w:fill="FFFFFF"/>
          <w:lang w:eastAsia="it-IT"/>
        </w:rPr>
      </w:pPr>
      <w:r w:rsidRPr="009E0E5C">
        <w:rPr>
          <w:rFonts w:ascii="Trebuchet MS" w:eastAsia="Times New Roman" w:hAnsi="Trebuchet MS"/>
          <w:sz w:val="20"/>
          <w:shd w:val="clear" w:color="auto" w:fill="FFFFFF"/>
          <w:lang w:eastAsia="it-IT"/>
        </w:rPr>
        <w:t>Corso di Laurea____________________________________________________________</w:t>
      </w:r>
    </w:p>
    <w:p w:rsidR="00F43871" w:rsidRPr="009E0E5C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0"/>
          <w:shd w:val="clear" w:color="auto" w:fill="FFFFFF"/>
          <w:lang w:eastAsia="it-IT"/>
        </w:rPr>
      </w:pPr>
    </w:p>
    <w:p w:rsidR="00F43871" w:rsidRPr="009E0E5C" w:rsidRDefault="00F43871" w:rsidP="00FF5E54">
      <w:pPr>
        <w:pStyle w:val="Corpodeltesto3"/>
        <w:ind w:right="401" w:firstLine="708"/>
        <w:jc w:val="center"/>
        <w:rPr>
          <w:rFonts w:ascii="Trebuchet MS" w:hAnsi="Trebuchet MS" w:cs="Tahoma"/>
          <w:szCs w:val="22"/>
        </w:rPr>
      </w:pPr>
      <w:r w:rsidRPr="009E0E5C">
        <w:rPr>
          <w:rFonts w:ascii="Trebuchet MS" w:hAnsi="Trebuchet MS" w:cs="Tahoma"/>
          <w:szCs w:val="22"/>
        </w:rPr>
        <w:t>Consapevole di quanto prescritto dall’art. 75 del D.P.R. n. 445/2000 sulla decadenza dai benefici eventualmente ottenuti sulla base di dichiarazioni non veritiere e dal successivo art. 76 sulla responsabilità penale in caso di dichiarazioni mendaci, rese sotto la propria responsabilità,</w:t>
      </w:r>
    </w:p>
    <w:p w:rsidR="00F43871" w:rsidRPr="008E469F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hd w:val="clear" w:color="auto" w:fill="FFFFFF"/>
          <w:lang w:eastAsia="it-IT"/>
        </w:rPr>
      </w:pPr>
    </w:p>
    <w:p w:rsidR="00F43871" w:rsidRPr="00047848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b/>
          <w:sz w:val="21"/>
          <w:szCs w:val="21"/>
          <w:shd w:val="clear" w:color="auto" w:fill="FFFFFF"/>
          <w:lang w:eastAsia="it-IT"/>
        </w:rPr>
      </w:pPr>
      <w:r w:rsidRPr="00047848">
        <w:rPr>
          <w:rFonts w:ascii="Trebuchet MS" w:eastAsia="Times New Roman" w:hAnsi="Trebuchet MS"/>
          <w:b/>
          <w:sz w:val="21"/>
          <w:szCs w:val="21"/>
          <w:shd w:val="clear" w:color="auto" w:fill="FFFFFF"/>
          <w:lang w:eastAsia="it-IT"/>
        </w:rPr>
        <w:t>DICHIARA</w:t>
      </w:r>
    </w:p>
    <w:p w:rsidR="00F43871" w:rsidRPr="008E469F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hd w:val="clear" w:color="auto" w:fill="FFFFFF"/>
          <w:lang w:eastAsia="it-IT"/>
        </w:rPr>
      </w:pPr>
    </w:p>
    <w:p w:rsidR="00F43871" w:rsidRPr="00AC4D2A" w:rsidRDefault="00F43871" w:rsidP="00AC4D2A">
      <w:pPr>
        <w:pStyle w:val="Paragrafoelenco"/>
        <w:numPr>
          <w:ilvl w:val="0"/>
          <w:numId w:val="3"/>
        </w:numPr>
        <w:spacing w:line="240" w:lineRule="auto"/>
        <w:ind w:left="708" w:right="230"/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</w:pPr>
      <w:r w:rsidRPr="00AC4D2A"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  <w:t>in linea con la sintesi del “</w:t>
      </w:r>
      <w:r w:rsidRPr="00AC4D2A">
        <w:rPr>
          <w:rFonts w:ascii="Trebuchet MS" w:eastAsia="Times New Roman" w:hAnsi="Trebuchet MS"/>
          <w:b/>
          <w:sz w:val="21"/>
          <w:szCs w:val="21"/>
          <w:shd w:val="clear" w:color="auto" w:fill="FFFFFF"/>
          <w:lang w:eastAsia="it-IT"/>
        </w:rPr>
        <w:t>Quadro Comune Europeo di riferimento per le lingue</w:t>
      </w:r>
      <w:r w:rsidRPr="00AC4D2A"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  <w:t>” approvato dal Consiglio d’Europa, di possedere una conoscenza</w:t>
      </w:r>
      <w:r w:rsidR="00FF5E54" w:rsidRPr="00AC4D2A"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  <w:t xml:space="preserve"> di</w:t>
      </w:r>
      <w:r w:rsidRPr="00AC4D2A"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  <w:t>:</w:t>
      </w: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6093"/>
        <w:gridCol w:w="6093"/>
      </w:tblGrid>
      <w:tr w:rsidR="003426C8" w:rsidRPr="00AC4D2A" w:rsidTr="003426C8">
        <w:trPr>
          <w:trHeight w:val="343"/>
          <w:jc w:val="center"/>
        </w:trPr>
        <w:tc>
          <w:tcPr>
            <w:tcW w:w="6093" w:type="dxa"/>
            <w:vAlign w:val="center"/>
          </w:tcPr>
          <w:p w:rsidR="003426C8" w:rsidRPr="00AC4D2A" w:rsidRDefault="003426C8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AC4D2A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>Lingua straniera</w:t>
            </w:r>
          </w:p>
        </w:tc>
        <w:tc>
          <w:tcPr>
            <w:tcW w:w="6093" w:type="dxa"/>
            <w:vAlign w:val="center"/>
          </w:tcPr>
          <w:p w:rsidR="003426C8" w:rsidRPr="00AC4D2A" w:rsidRDefault="003426C8" w:rsidP="003426C8">
            <w:pPr>
              <w:tabs>
                <w:tab w:val="left" w:pos="1385"/>
              </w:tabs>
              <w:ind w:right="-332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AC4D2A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>Livello corrispondente</w:t>
            </w:r>
            <w:r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</w:t>
            </w:r>
          </w:p>
        </w:tc>
      </w:tr>
      <w:tr w:rsidR="003426C8" w:rsidRPr="00AC4D2A" w:rsidTr="003426C8">
        <w:trPr>
          <w:trHeight w:val="343"/>
          <w:jc w:val="center"/>
        </w:trPr>
        <w:tc>
          <w:tcPr>
            <w:tcW w:w="6093" w:type="dxa"/>
          </w:tcPr>
          <w:p w:rsidR="003426C8" w:rsidRPr="00AC4D2A" w:rsidRDefault="003426C8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  <w:tc>
          <w:tcPr>
            <w:tcW w:w="6093" w:type="dxa"/>
          </w:tcPr>
          <w:p w:rsidR="003426C8" w:rsidRPr="00AC4D2A" w:rsidRDefault="003426C8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  <w:tr w:rsidR="003426C8" w:rsidRPr="00AC4D2A" w:rsidTr="003426C8">
        <w:trPr>
          <w:trHeight w:val="343"/>
          <w:jc w:val="center"/>
        </w:trPr>
        <w:tc>
          <w:tcPr>
            <w:tcW w:w="6093" w:type="dxa"/>
          </w:tcPr>
          <w:p w:rsidR="003426C8" w:rsidRPr="00AC4D2A" w:rsidRDefault="003426C8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  <w:tc>
          <w:tcPr>
            <w:tcW w:w="6093" w:type="dxa"/>
          </w:tcPr>
          <w:p w:rsidR="003426C8" w:rsidRPr="00AC4D2A" w:rsidRDefault="003426C8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  <w:tr w:rsidR="003426C8" w:rsidRPr="00AC4D2A" w:rsidTr="003426C8">
        <w:trPr>
          <w:trHeight w:val="343"/>
          <w:jc w:val="center"/>
        </w:trPr>
        <w:tc>
          <w:tcPr>
            <w:tcW w:w="6093" w:type="dxa"/>
          </w:tcPr>
          <w:p w:rsidR="003426C8" w:rsidRPr="00AC4D2A" w:rsidRDefault="003426C8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  <w:tc>
          <w:tcPr>
            <w:tcW w:w="6093" w:type="dxa"/>
          </w:tcPr>
          <w:p w:rsidR="003426C8" w:rsidRPr="00AC4D2A" w:rsidRDefault="003426C8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</w:tbl>
    <w:p w:rsidR="00F43871" w:rsidRPr="00AC4D2A" w:rsidRDefault="00F43871" w:rsidP="00FF5E54">
      <w:pPr>
        <w:spacing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</w:pPr>
    </w:p>
    <w:p w:rsidR="000D21FC" w:rsidRDefault="000D21FC" w:rsidP="000D21FC">
      <w:pPr>
        <w:pStyle w:val="Paragrafoelenco"/>
        <w:spacing w:before="240"/>
        <w:ind w:right="566"/>
        <w:jc w:val="both"/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</w:pPr>
    </w:p>
    <w:p w:rsidR="003426C8" w:rsidRDefault="003426C8" w:rsidP="000D21FC">
      <w:pPr>
        <w:pStyle w:val="Paragrafoelenco"/>
        <w:spacing w:before="240"/>
        <w:ind w:right="566"/>
        <w:jc w:val="both"/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</w:pPr>
    </w:p>
    <w:p w:rsidR="003426C8" w:rsidRPr="00AC4D2A" w:rsidRDefault="003426C8" w:rsidP="000D21FC">
      <w:pPr>
        <w:pStyle w:val="Paragrafoelenco"/>
        <w:spacing w:before="240"/>
        <w:ind w:right="566"/>
        <w:jc w:val="both"/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</w:pPr>
    </w:p>
    <w:p w:rsidR="00601182" w:rsidRPr="008E469F" w:rsidRDefault="00F43871" w:rsidP="00F52CE6">
      <w:pPr>
        <w:spacing w:before="240" w:after="0" w:line="240" w:lineRule="auto"/>
        <w:ind w:left="360"/>
        <w:rPr>
          <w:rFonts w:ascii="Trebuchet MS" w:hAnsi="Trebuchet MS"/>
        </w:rPr>
      </w:pPr>
      <w:r w:rsidRPr="00AC4D2A">
        <w:rPr>
          <w:rFonts w:ascii="Trebuchet MS" w:eastAsia="Times New Roman" w:hAnsi="Trebuchet MS"/>
          <w:b/>
          <w:shd w:val="clear" w:color="auto" w:fill="FFFFFF"/>
          <w:lang w:eastAsia="it-IT"/>
        </w:rPr>
        <w:t>Luogo e data</w:t>
      </w:r>
      <w:r w:rsidRPr="008E469F">
        <w:rPr>
          <w:rFonts w:ascii="Trebuchet MS" w:eastAsia="Times New Roman" w:hAnsi="Trebuchet MS"/>
          <w:shd w:val="clear" w:color="auto" w:fill="FFFFFF"/>
          <w:lang w:eastAsia="it-IT"/>
        </w:rPr>
        <w:t xml:space="preserve"> _____________________________</w:t>
      </w:r>
      <w:r w:rsidR="000B14E4" w:rsidRPr="008E469F">
        <w:rPr>
          <w:rFonts w:ascii="Trebuchet MS" w:eastAsia="Times New Roman" w:hAnsi="Trebuchet MS"/>
          <w:shd w:val="clear" w:color="auto" w:fill="FFFFFF"/>
          <w:lang w:eastAsia="it-IT"/>
        </w:rPr>
        <w:t>____</w:t>
      </w:r>
      <w:r w:rsidRPr="008E469F">
        <w:rPr>
          <w:rFonts w:ascii="Trebuchet MS" w:eastAsia="Times New Roman" w:hAnsi="Trebuchet MS"/>
          <w:shd w:val="clear" w:color="auto" w:fill="FFFFFF"/>
          <w:lang w:eastAsia="it-IT"/>
        </w:rPr>
        <w:t>_</w:t>
      </w:r>
      <w:r w:rsidR="00066967">
        <w:rPr>
          <w:rFonts w:ascii="Trebuchet MS" w:eastAsia="Times New Roman" w:hAnsi="Trebuchet MS"/>
          <w:shd w:val="clear" w:color="auto" w:fill="FFFFFF"/>
          <w:lang w:eastAsia="it-IT"/>
        </w:rPr>
        <w:t>___</w:t>
      </w:r>
      <w:r w:rsidRPr="008E469F">
        <w:rPr>
          <w:rFonts w:ascii="Trebuchet MS" w:eastAsia="Times New Roman" w:hAnsi="Trebuchet MS"/>
          <w:shd w:val="clear" w:color="auto" w:fill="FFFFFF"/>
          <w:lang w:eastAsia="it-IT"/>
        </w:rPr>
        <w:t xml:space="preserve">             </w:t>
      </w:r>
      <w:r w:rsidR="000B14E4" w:rsidRPr="008E469F">
        <w:rPr>
          <w:rFonts w:ascii="Trebuchet MS" w:eastAsia="Times New Roman" w:hAnsi="Trebuchet MS"/>
          <w:shd w:val="clear" w:color="auto" w:fill="FFFFFF"/>
          <w:lang w:eastAsia="it-IT"/>
        </w:rPr>
        <w:t xml:space="preserve"> </w:t>
      </w:r>
      <w:r w:rsidRPr="008E469F">
        <w:rPr>
          <w:rFonts w:ascii="Trebuchet MS" w:eastAsia="Times New Roman" w:hAnsi="Trebuchet MS"/>
          <w:shd w:val="clear" w:color="auto" w:fill="FFFFFF"/>
          <w:lang w:eastAsia="it-IT"/>
        </w:rPr>
        <w:t xml:space="preserve">                </w:t>
      </w:r>
      <w:r w:rsidR="000B14E4" w:rsidRPr="00AC4D2A">
        <w:rPr>
          <w:rFonts w:ascii="Trebuchet MS" w:eastAsia="Times New Roman" w:hAnsi="Trebuchet MS"/>
          <w:b/>
          <w:shd w:val="clear" w:color="auto" w:fill="FFFFFF"/>
          <w:lang w:eastAsia="it-IT"/>
        </w:rPr>
        <w:t>Firma</w:t>
      </w:r>
      <w:r w:rsidRPr="008E469F">
        <w:rPr>
          <w:rFonts w:ascii="Trebuchet MS" w:eastAsia="Times New Roman" w:hAnsi="Trebuchet MS"/>
          <w:shd w:val="clear" w:color="auto" w:fill="FFFFFF"/>
          <w:lang w:eastAsia="it-IT"/>
        </w:rPr>
        <w:t xml:space="preserve">        </w:t>
      </w:r>
      <w:r w:rsidR="000B14E4" w:rsidRPr="008E469F">
        <w:rPr>
          <w:rFonts w:ascii="Trebuchet MS" w:eastAsia="Times New Roman" w:hAnsi="Trebuchet MS"/>
          <w:shd w:val="clear" w:color="auto" w:fill="FFFFFF"/>
          <w:lang w:eastAsia="it-IT"/>
        </w:rPr>
        <w:t>___________</w:t>
      </w:r>
      <w:r w:rsidRPr="008E469F">
        <w:rPr>
          <w:rFonts w:ascii="Trebuchet MS" w:eastAsia="Times New Roman" w:hAnsi="Trebuchet MS"/>
          <w:shd w:val="clear" w:color="auto" w:fill="FFFFFF"/>
          <w:lang w:eastAsia="it-IT"/>
        </w:rPr>
        <w:t>______________________________</w:t>
      </w:r>
      <w:r w:rsidR="00066967">
        <w:rPr>
          <w:rFonts w:ascii="Trebuchet MS" w:eastAsia="Times New Roman" w:hAnsi="Trebuchet MS"/>
          <w:shd w:val="clear" w:color="auto" w:fill="FFFFFF"/>
          <w:lang w:eastAsia="it-IT"/>
        </w:rPr>
        <w:t>_______</w:t>
      </w:r>
      <w:r w:rsidRPr="008E469F">
        <w:rPr>
          <w:rFonts w:ascii="Trebuchet MS" w:eastAsia="Times New Roman" w:hAnsi="Trebuchet MS"/>
          <w:shd w:val="clear" w:color="auto" w:fill="FFFFFF"/>
          <w:lang w:eastAsia="it-IT"/>
        </w:rPr>
        <w:t xml:space="preserve"> </w:t>
      </w:r>
      <w:bookmarkStart w:id="0" w:name="_GoBack"/>
      <w:bookmarkEnd w:id="0"/>
    </w:p>
    <w:sectPr w:rsidR="00601182" w:rsidRPr="008E469F" w:rsidSect="00047848">
      <w:pgSz w:w="16838" w:h="11906" w:orient="landscape"/>
      <w:pgMar w:top="568" w:right="720" w:bottom="568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6A3D" w:rsidRDefault="00A56A3D" w:rsidP="00684BA6">
      <w:pPr>
        <w:spacing w:after="0" w:line="240" w:lineRule="auto"/>
      </w:pPr>
      <w:r>
        <w:separator/>
      </w:r>
    </w:p>
  </w:endnote>
  <w:endnote w:type="continuationSeparator" w:id="0">
    <w:p w:rsidR="00A56A3D" w:rsidRDefault="00A56A3D" w:rsidP="00684B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6A3D" w:rsidRDefault="00A56A3D" w:rsidP="00684BA6">
      <w:pPr>
        <w:spacing w:after="0" w:line="240" w:lineRule="auto"/>
      </w:pPr>
      <w:r>
        <w:separator/>
      </w:r>
    </w:p>
  </w:footnote>
  <w:footnote w:type="continuationSeparator" w:id="0">
    <w:p w:rsidR="00A56A3D" w:rsidRDefault="00A56A3D" w:rsidP="00684B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4464C"/>
    <w:multiLevelType w:val="hybridMultilevel"/>
    <w:tmpl w:val="A664EBB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5411B39"/>
    <w:multiLevelType w:val="hybridMultilevel"/>
    <w:tmpl w:val="57C4863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C90ED1"/>
    <w:multiLevelType w:val="hybridMultilevel"/>
    <w:tmpl w:val="0DE2FAE4"/>
    <w:lvl w:ilvl="0" w:tplc="506829C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6707B47"/>
    <w:multiLevelType w:val="hybridMultilevel"/>
    <w:tmpl w:val="F9C8EFA8"/>
    <w:lvl w:ilvl="0" w:tplc="1CF0802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3D0E5C"/>
    <w:multiLevelType w:val="hybridMultilevel"/>
    <w:tmpl w:val="DE5E3F0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6A1339"/>
    <w:multiLevelType w:val="hybridMultilevel"/>
    <w:tmpl w:val="8634F5D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452C7A"/>
    <w:multiLevelType w:val="hybridMultilevel"/>
    <w:tmpl w:val="0930AFD6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48C28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D11AD5"/>
    <w:multiLevelType w:val="hybridMultilevel"/>
    <w:tmpl w:val="4140A6F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753A151C"/>
    <w:multiLevelType w:val="hybridMultilevel"/>
    <w:tmpl w:val="E4AAF394"/>
    <w:lvl w:ilvl="0" w:tplc="1D06F6C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6D21A6"/>
    <w:multiLevelType w:val="hybridMultilevel"/>
    <w:tmpl w:val="52CA86C0"/>
    <w:lvl w:ilvl="0" w:tplc="A9CA5A5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3"/>
  </w:num>
  <w:num w:numId="5">
    <w:abstractNumId w:val="9"/>
  </w:num>
  <w:num w:numId="6">
    <w:abstractNumId w:val="5"/>
  </w:num>
  <w:num w:numId="7">
    <w:abstractNumId w:val="4"/>
  </w:num>
  <w:num w:numId="8">
    <w:abstractNumId w:val="1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tzQwNTI3MrQwtzRU0lEKTi0uzszPAykwrAUAhjrlkSwAAAA="/>
  </w:docVars>
  <w:rsids>
    <w:rsidRoot w:val="005874BF"/>
    <w:rsid w:val="00010CC7"/>
    <w:rsid w:val="00047848"/>
    <w:rsid w:val="00066967"/>
    <w:rsid w:val="000743EC"/>
    <w:rsid w:val="00093D51"/>
    <w:rsid w:val="000B1234"/>
    <w:rsid w:val="000B14E4"/>
    <w:rsid w:val="000D21FC"/>
    <w:rsid w:val="000E7480"/>
    <w:rsid w:val="00144D7D"/>
    <w:rsid w:val="00175C7E"/>
    <w:rsid w:val="00245F4D"/>
    <w:rsid w:val="0026466A"/>
    <w:rsid w:val="002B46B6"/>
    <w:rsid w:val="003030A1"/>
    <w:rsid w:val="00323F89"/>
    <w:rsid w:val="003426C8"/>
    <w:rsid w:val="0036482F"/>
    <w:rsid w:val="003C1D1C"/>
    <w:rsid w:val="003E08D3"/>
    <w:rsid w:val="003E120B"/>
    <w:rsid w:val="003F0203"/>
    <w:rsid w:val="00402062"/>
    <w:rsid w:val="00455C08"/>
    <w:rsid w:val="00466E77"/>
    <w:rsid w:val="00480E2D"/>
    <w:rsid w:val="00487631"/>
    <w:rsid w:val="004C045F"/>
    <w:rsid w:val="004D3310"/>
    <w:rsid w:val="004F3924"/>
    <w:rsid w:val="0052746E"/>
    <w:rsid w:val="005619CC"/>
    <w:rsid w:val="005874BF"/>
    <w:rsid w:val="00601182"/>
    <w:rsid w:val="00684BA6"/>
    <w:rsid w:val="00691FCA"/>
    <w:rsid w:val="006E676B"/>
    <w:rsid w:val="00730341"/>
    <w:rsid w:val="00765E48"/>
    <w:rsid w:val="00776F6F"/>
    <w:rsid w:val="00783F76"/>
    <w:rsid w:val="007863BB"/>
    <w:rsid w:val="007D4F27"/>
    <w:rsid w:val="008266CE"/>
    <w:rsid w:val="008B55D8"/>
    <w:rsid w:val="008E378C"/>
    <w:rsid w:val="008E469F"/>
    <w:rsid w:val="008F1D56"/>
    <w:rsid w:val="0095429B"/>
    <w:rsid w:val="00966B03"/>
    <w:rsid w:val="00980F8D"/>
    <w:rsid w:val="009B06FD"/>
    <w:rsid w:val="009C6B8F"/>
    <w:rsid w:val="009E0E5C"/>
    <w:rsid w:val="00A36A74"/>
    <w:rsid w:val="00A433CF"/>
    <w:rsid w:val="00A56A3D"/>
    <w:rsid w:val="00AB662A"/>
    <w:rsid w:val="00AC1945"/>
    <w:rsid w:val="00AC4D2A"/>
    <w:rsid w:val="00B026D7"/>
    <w:rsid w:val="00B03429"/>
    <w:rsid w:val="00BC36F2"/>
    <w:rsid w:val="00C27B11"/>
    <w:rsid w:val="00C752C5"/>
    <w:rsid w:val="00CD22EF"/>
    <w:rsid w:val="00CE1909"/>
    <w:rsid w:val="00CF1B54"/>
    <w:rsid w:val="00D11CB9"/>
    <w:rsid w:val="00D54A22"/>
    <w:rsid w:val="00D555BD"/>
    <w:rsid w:val="00E05E75"/>
    <w:rsid w:val="00E3386A"/>
    <w:rsid w:val="00E40205"/>
    <w:rsid w:val="00E4741E"/>
    <w:rsid w:val="00E61D12"/>
    <w:rsid w:val="00EC37F0"/>
    <w:rsid w:val="00EF2230"/>
    <w:rsid w:val="00F04760"/>
    <w:rsid w:val="00F43871"/>
    <w:rsid w:val="00F51460"/>
    <w:rsid w:val="00F519DB"/>
    <w:rsid w:val="00F52CE6"/>
    <w:rsid w:val="00F659E8"/>
    <w:rsid w:val="00FD1E37"/>
    <w:rsid w:val="00FF0950"/>
    <w:rsid w:val="00FF5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1CF4171"/>
  <w15:docId w15:val="{C573039B-FD3C-4E6B-94AC-8340E8ADB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84BA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4BA6"/>
  </w:style>
  <w:style w:type="paragraph" w:styleId="Pidipagina">
    <w:name w:val="footer"/>
    <w:basedOn w:val="Normale"/>
    <w:link w:val="Pidipagina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4BA6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84B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84BA6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84BA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84BA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84BA6"/>
    <w:rPr>
      <w:vertAlign w:val="superscript"/>
    </w:rPr>
  </w:style>
  <w:style w:type="paragraph" w:styleId="Corpodeltesto3">
    <w:name w:val="Body Text 3"/>
    <w:basedOn w:val="Normale"/>
    <w:link w:val="Corpodeltesto3Carattere"/>
    <w:semiHidden/>
    <w:unhideWhenUsed/>
    <w:rsid w:val="00980F8D"/>
    <w:pPr>
      <w:autoSpaceDE w:val="0"/>
      <w:autoSpaceDN w:val="0"/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it-IT"/>
    </w:rPr>
  </w:style>
  <w:style w:type="character" w:customStyle="1" w:styleId="Corpodeltesto3Carattere">
    <w:name w:val="Corpo del testo 3 Carattere"/>
    <w:basedOn w:val="Carpredefinitoparagrafo"/>
    <w:link w:val="Corpodeltesto3"/>
    <w:semiHidden/>
    <w:rsid w:val="00980F8D"/>
    <w:rPr>
      <w:rFonts w:ascii="Arial" w:eastAsia="Times New Roman" w:hAnsi="Arial" w:cs="Arial"/>
      <w:sz w:val="20"/>
      <w:szCs w:val="20"/>
      <w:lang w:eastAsia="it-IT"/>
    </w:rPr>
  </w:style>
  <w:style w:type="paragraph" w:styleId="Paragrafoelenco">
    <w:name w:val="List Paragraph"/>
    <w:basedOn w:val="Normale"/>
    <w:uiPriority w:val="34"/>
    <w:qFormat/>
    <w:rsid w:val="00C752C5"/>
    <w:pPr>
      <w:ind w:left="720"/>
      <w:contextualSpacing/>
    </w:pPr>
  </w:style>
  <w:style w:type="table" w:styleId="Grigliatabella">
    <w:name w:val="Table Grid"/>
    <w:basedOn w:val="Tabellanormale"/>
    <w:uiPriority w:val="59"/>
    <w:rsid w:val="009B06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E0E5C"/>
    <w:rPr>
      <w:color w:val="0000FF" w:themeColor="hyperlink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E05E75"/>
    <w:rPr>
      <w:color w:val="800080" w:themeColor="followed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AC19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7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FE83EA-A854-46DD-9ECB-A2DC6165F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5</Words>
  <Characters>1286</Characters>
  <Application>Microsoft Office Word</Application>
  <DocSecurity>4</DocSecurity>
  <Lines>10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onora Micalizzi</dc:creator>
  <cp:keywords/>
  <dc:description/>
  <cp:lastModifiedBy>Ylenia Marzà</cp:lastModifiedBy>
  <cp:revision>2</cp:revision>
  <cp:lastPrinted>2018-01-26T09:40:00Z</cp:lastPrinted>
  <dcterms:created xsi:type="dcterms:W3CDTF">2022-02-24T13:07:00Z</dcterms:created>
  <dcterms:modified xsi:type="dcterms:W3CDTF">2022-02-24T13:07:00Z</dcterms:modified>
</cp:coreProperties>
</file>